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r w:rsidRPr="00F35946">
              <w:t>NR_XR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SimSun"/>
                <w:noProof/>
                <w:lang w:eastAsia="zh-CN"/>
              </w:rPr>
            </w:pPr>
            <w:r>
              <w:rPr>
                <w:rFonts w:eastAsia="SimSun"/>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SimSun"/>
                <w:noProof/>
                <w:lang w:eastAsia="zh-CN"/>
              </w:rPr>
            </w:pPr>
            <w:r>
              <w:rPr>
                <w:rFonts w:eastAsia="SimSun"/>
                <w:noProof/>
                <w:lang w:eastAsia="zh-CN"/>
              </w:rPr>
              <w:t>In 3.2</w:t>
            </w:r>
            <w:r w:rsidR="0085690B">
              <w:rPr>
                <w:rFonts w:eastAsia="SimSun"/>
                <w:noProof/>
                <w:lang w:eastAsia="zh-CN"/>
              </w:rPr>
              <w:t>,</w:t>
            </w:r>
            <w:r>
              <w:rPr>
                <w:rFonts w:eastAsia="SimSun"/>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3B6694C" w14:textId="77777777" w:rsidR="005C6D4A" w:rsidRPr="00C17EB4" w:rsidRDefault="005C6D4A" w:rsidP="005C6D4A">
      <w:pPr>
        <w:pStyle w:val="Heading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ProSe) in the 5G System (5GS)".</w:t>
      </w:r>
    </w:p>
    <w:p w14:paraId="44D35290" w14:textId="77777777" w:rsidR="005C6D4A" w:rsidRPr="00C17EB4" w:rsidRDefault="005C6D4A" w:rsidP="005C6D4A">
      <w:pPr>
        <w:pStyle w:val="EX"/>
      </w:pPr>
      <w:r w:rsidRPr="00C17EB4">
        <w:t>[9]</w:t>
      </w:r>
      <w:r w:rsidRPr="00C17EB4">
        <w:tab/>
        <w:t>3GPP TS 38.351: "NR; Sidelink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SimSun"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13" w:name="_Toc5722420"/>
      <w:bookmarkStart w:id="14" w:name="_Toc37462940"/>
      <w:bookmarkStart w:id="15" w:name="_Toc46502484"/>
      <w:bookmarkStart w:id="16" w:name="_Toc139052161"/>
      <w:r w:rsidRPr="00C17EB4">
        <w:t>3</w:t>
      </w:r>
      <w:r w:rsidRPr="00C17EB4">
        <w:tab/>
        <w:t>Definitions, symbols and abbreviations</w:t>
      </w:r>
      <w:bookmarkEnd w:id="13"/>
      <w:bookmarkEnd w:id="14"/>
      <w:bookmarkEnd w:id="15"/>
      <w:bookmarkEnd w:id="16"/>
    </w:p>
    <w:p w14:paraId="0D0F3C5F" w14:textId="77777777" w:rsidR="002251A5" w:rsidRPr="00C17EB4" w:rsidRDefault="002251A5" w:rsidP="002251A5">
      <w:pPr>
        <w:pStyle w:val="Heading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4F706F28" w:rsidR="0007136C" w:rsidRPr="00566B4A" w:rsidRDefault="00106728" w:rsidP="002251A5">
      <w:pPr>
        <w:rPr>
          <w:ins w:id="21" w:author="vivo-Chenli" w:date="2023-11-03T17:19:00Z"/>
        </w:rPr>
      </w:pPr>
      <w:ins w:id="22" w:author="vivo-Chenli" w:date="2023-11-03T17:19:00Z">
        <w:r w:rsidRPr="009D462D">
          <w:rPr>
            <w:b/>
          </w:rPr>
          <w:t xml:space="preserve">Delay-critical </w:t>
        </w:r>
        <w:r>
          <w:rPr>
            <w:b/>
          </w:rPr>
          <w:t>RLC</w:t>
        </w:r>
        <w:r w:rsidRPr="009D462D">
          <w:rPr>
            <w:b/>
          </w:rPr>
          <w:t xml:space="preserve"> SDU: </w:t>
        </w:r>
      </w:ins>
      <w:ins w:id="23" w:author="Benoist (Nokia)" w:date="2023-11-25T09:27:00Z">
        <w:r w:rsidR="002439C0" w:rsidRPr="00566B4A">
          <w:rPr>
            <w:bCs/>
            <w:lang w:val="en-US"/>
          </w:rPr>
          <w:t xml:space="preserve">RLC SDU corresponding to a PDCP PDU </w:t>
        </w:r>
      </w:ins>
      <w:ins w:id="24" w:author="vivo-Chenli-After RAN2#124-R" w:date="2023-11-28T09:56:00Z">
        <w:r w:rsidR="001B529D">
          <w:rPr>
            <w:bCs/>
            <w:lang w:val="en-US"/>
          </w:rPr>
          <w:t>indicated</w:t>
        </w:r>
      </w:ins>
      <w:ins w:id="25" w:author="Benoist (Nokia)" w:date="2023-11-25T09:27:00Z">
        <w:r w:rsidR="002439C0" w:rsidRPr="00566B4A">
          <w:rPr>
            <w:bCs/>
            <w:lang w:val="en-US"/>
          </w:rPr>
          <w:t xml:space="preserve"> as delay-critical by PDCP</w:t>
        </w:r>
      </w:ins>
      <w:ins w:id="26" w:author="Benoist (Nokia)" w:date="2023-11-25T09:28:00Z">
        <w:r w:rsidR="002439C0">
          <w:rPr>
            <w:bCs/>
          </w:rPr>
          <w:t xml:space="preserve"> (see TS 38.323 [4]</w:t>
        </w:r>
      </w:ins>
      <w:ins w:id="27" w:author="vivo-Chenli-After RAN2#124" w:date="2023-11-21T18:53:00Z">
        <w:r w:rsidR="00254F19">
          <w:t>.</w:t>
        </w:r>
      </w:ins>
    </w:p>
    <w:p w14:paraId="059953F2" w14:textId="1AD0B16B" w:rsidR="002251A5" w:rsidRPr="00C17EB4" w:rsidRDefault="002251A5" w:rsidP="002251A5">
      <w:pPr>
        <w:rPr>
          <w:lang w:eastAsia="ko-KR"/>
        </w:rPr>
      </w:pPr>
      <w:r w:rsidRPr="00C17EB4">
        <w:rPr>
          <w:b/>
        </w:rPr>
        <w:t>NR sidelink</w:t>
      </w:r>
      <w:r w:rsidRPr="00C17EB4">
        <w:rPr>
          <w:b/>
          <w:lang w:eastAsia="ko-KR"/>
        </w:rPr>
        <w:t xml:space="preserve"> communication</w:t>
      </w:r>
      <w:r w:rsidRPr="00C17EB4">
        <w:t>:</w:t>
      </w:r>
      <w:r w:rsidRPr="00C17EB4">
        <w:rPr>
          <w:lang w:eastAsia="ko-KR"/>
        </w:rPr>
        <w:t xml:space="preserve"> </w:t>
      </w:r>
      <w:r w:rsidRPr="00C17EB4">
        <w:t>AS functionality enabling at least V2X Communication as defined in TS 23.287 [6] and ProSe communication (including ProS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lastRenderedPageBreak/>
        <w:t>NR sidelink discovery</w:t>
      </w:r>
      <w:r w:rsidRPr="00C17EB4">
        <w:rPr>
          <w:rFonts w:eastAsiaTheme="minorEastAsia"/>
          <w:bCs/>
          <w:lang w:eastAsia="zh-CN"/>
        </w:rPr>
        <w:t xml:space="preserve">: </w:t>
      </w:r>
      <w:r w:rsidRPr="00C17EB4">
        <w:t>AS functionality enabling ProSe non-Relay Discovery and ProS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8" w:name="_Toc5722480"/>
      <w:bookmarkStart w:id="29" w:name="_Toc37463000"/>
      <w:bookmarkStart w:id="30" w:name="_Toc46502544"/>
      <w:bookmarkStart w:id="3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28"/>
      <w:bookmarkEnd w:id="29"/>
      <w:bookmarkEnd w:id="30"/>
      <w:bookmarkEnd w:id="31"/>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r w:rsidRPr="008A7FF1">
        <w:rPr>
          <w:rFonts w:eastAsia="SimSun"/>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32" w:name="OLE_LINK7"/>
      <w:r w:rsidRPr="008A7FF1">
        <w:rPr>
          <w:rFonts w:eastAsia="SimSun"/>
          <w:lang w:eastAsia="ja-JP"/>
        </w:rPr>
        <w:t>-</w:t>
      </w:r>
      <w:r w:rsidRPr="008A7FF1">
        <w:rPr>
          <w:rFonts w:eastAsia="SimSun"/>
          <w:lang w:eastAsia="ja-JP"/>
        </w:rPr>
        <w:tab/>
        <w:t>RLC data PDUs that are pending for retransmission (RLC AM).</w:t>
      </w:r>
    </w:p>
    <w:bookmarkEnd w:id="32"/>
    <w:p w14:paraId="33B3DEAB" w14:textId="77777777" w:rsidR="004200A1" w:rsidRPr="008A7FF1" w:rsidRDefault="004200A1" w:rsidP="004200A1">
      <w:pPr>
        <w:overflowPunct w:val="0"/>
        <w:autoSpaceDE w:val="0"/>
        <w:autoSpaceDN w:val="0"/>
        <w:adjustRightInd w:val="0"/>
        <w:textAlignment w:val="baseline"/>
        <w:rPr>
          <w:ins w:id="33" w:author="vivo-Chenli" w:date="2023-11-03T17:17:00Z"/>
          <w:rFonts w:eastAsia="SimSun"/>
          <w:lang w:eastAsia="ja-JP"/>
        </w:rPr>
      </w:pPr>
      <w:ins w:id="34" w:author="vivo-Chenli" w:date="2023-11-03T17:17:00Z">
        <w:r w:rsidRPr="008A7FF1">
          <w:rPr>
            <w:rFonts w:eastAsia="SimSun"/>
            <w:lang w:eastAsia="ja-JP"/>
          </w:rPr>
          <w:t xml:space="preserve">For the purpose of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35" w:author="vivo-Chenli" w:date="2023-11-03T17:17:00Z"/>
        </w:rPr>
      </w:pPr>
      <w:ins w:id="36"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39A32E94" w:rsidR="004200A1" w:rsidRDefault="004200A1" w:rsidP="004200A1">
      <w:pPr>
        <w:overflowPunct w:val="0"/>
        <w:autoSpaceDE w:val="0"/>
        <w:autoSpaceDN w:val="0"/>
        <w:adjustRightInd w:val="0"/>
        <w:ind w:left="568" w:hanging="284"/>
        <w:textAlignment w:val="baseline"/>
        <w:rPr>
          <w:ins w:id="37" w:author="vivo-Chenli-After RAN2#124" w:date="2023-11-22T09:00:00Z"/>
          <w:rFonts w:eastAsia="SimSun"/>
          <w:lang w:eastAsia="ja-JP"/>
        </w:rPr>
      </w:pPr>
      <w:ins w:id="38" w:author="vivo-Chenli" w:date="2023-11-03T17:17:00Z">
        <w:r>
          <w:t>-</w:t>
        </w:r>
        <w:r>
          <w:tab/>
        </w:r>
        <w:bookmarkStart w:id="39" w:name="OLE_LINK5"/>
        <w:r w:rsidRPr="008A7FF1">
          <w:rPr>
            <w:rFonts w:eastAsia="SimSun"/>
            <w:lang w:eastAsia="ja-JP"/>
          </w:rPr>
          <w:t>RLC data PDUs</w:t>
        </w:r>
        <w:r>
          <w:rPr>
            <w:rFonts w:eastAsia="SimSun"/>
            <w:lang w:eastAsia="ja-JP"/>
          </w:rPr>
          <w:t xml:space="preserve"> </w:t>
        </w:r>
      </w:ins>
      <w:ins w:id="40" w:author="Benoist (Nokia)" w:date="2023-11-25T09:15:00Z">
        <w:r w:rsidR="00CA33A0">
          <w:rPr>
            <w:rFonts w:eastAsia="SimSun"/>
            <w:lang w:eastAsia="ja-JP"/>
          </w:rPr>
          <w:t xml:space="preserve">pending initial transmission, and </w:t>
        </w:r>
      </w:ins>
      <w:ins w:id="41" w:author="vivo-Chenli" w:date="2023-11-03T17:17:00Z">
        <w:r>
          <w:rPr>
            <w:rFonts w:eastAsia="SimSun"/>
            <w:lang w:eastAsia="ja-JP"/>
          </w:rPr>
          <w:t>contain</w:t>
        </w:r>
      </w:ins>
      <w:ins w:id="42" w:author="Benoist (Nokia)" w:date="2023-11-25T09:12:00Z">
        <w:r w:rsidR="0007136C">
          <w:rPr>
            <w:rFonts w:eastAsia="SimSun"/>
            <w:lang w:eastAsia="ja-JP"/>
          </w:rPr>
          <w:t>ing</w:t>
        </w:r>
      </w:ins>
      <w:ins w:id="43" w:author="vivo-Chenli" w:date="2023-11-03T17:17:00Z">
        <w:r>
          <w:rPr>
            <w:rFonts w:eastAsia="SimSun"/>
            <w:lang w:eastAsia="ja-JP"/>
          </w:rPr>
          <w:t xml:space="preserve"> </w:t>
        </w:r>
      </w:ins>
      <w:ins w:id="44" w:author="Benoist (Nokia)" w:date="2023-11-25T09:21:00Z">
        <w:r w:rsidR="00CA33A0">
          <w:rPr>
            <w:rFonts w:eastAsia="SimSun"/>
            <w:lang w:eastAsia="ja-JP"/>
          </w:rPr>
          <w:t xml:space="preserve">a </w:t>
        </w:r>
      </w:ins>
      <w:ins w:id="45" w:author="vivo-Chenli" w:date="2023-11-03T17:17:00Z">
        <w:r>
          <w:rPr>
            <w:rFonts w:eastAsia="SimSun"/>
            <w:lang w:eastAsia="ja-JP"/>
          </w:rPr>
          <w:t>delay-critical RLC SDU</w:t>
        </w:r>
        <w:del w:id="46" w:author="Benoist (Nokia)" w:date="2023-11-25T09:20:00Z">
          <w:r w:rsidDel="00CA33A0">
            <w:rPr>
              <w:rFonts w:eastAsia="SimSun"/>
              <w:lang w:eastAsia="ja-JP"/>
            </w:rPr>
            <w:delText>s</w:delText>
          </w:r>
        </w:del>
      </w:ins>
      <w:ins w:id="47" w:author="vivo-Chenli-After RAN2#124" w:date="2023-11-22T09:34:00Z">
        <w:r w:rsidR="007E5F81">
          <w:rPr>
            <w:rFonts w:eastAsia="SimSun"/>
            <w:lang w:eastAsia="ja-JP"/>
          </w:rPr>
          <w:t xml:space="preserve"> or </w:t>
        </w:r>
      </w:ins>
      <w:ins w:id="48" w:author="Benoist (Nokia)" w:date="2023-11-25T09:21:00Z">
        <w:r w:rsidR="00CA33A0">
          <w:rPr>
            <w:rFonts w:eastAsia="SimSun"/>
            <w:lang w:eastAsia="ja-JP"/>
          </w:rPr>
          <w:t xml:space="preserve">a </w:t>
        </w:r>
      </w:ins>
      <w:ins w:id="49" w:author="vivo-Chenli-After RAN2#124" w:date="2023-11-22T10:41:00Z">
        <w:r w:rsidR="00A72E79">
          <w:rPr>
            <w:rFonts w:eastAsia="SimSun"/>
            <w:lang w:eastAsia="ja-JP"/>
          </w:rPr>
          <w:t xml:space="preserve">delay-critical </w:t>
        </w:r>
      </w:ins>
      <w:ins w:id="50" w:author="vivo-Chenli-After RAN2#124" w:date="2023-11-22T09:34:00Z">
        <w:r w:rsidR="007E5F81">
          <w:rPr>
            <w:rFonts w:eastAsia="SimSun"/>
            <w:lang w:eastAsia="ja-JP"/>
          </w:rPr>
          <w:t>RLC SDU segment</w:t>
        </w:r>
      </w:ins>
      <w:ins w:id="51" w:author="vivo-Chenli" w:date="2023-11-03T17:17:00Z">
        <w:r>
          <w:rPr>
            <w:rFonts w:eastAsia="SimSun"/>
            <w:lang w:eastAsia="ja-JP"/>
          </w:rPr>
          <w:t>;</w:t>
        </w:r>
      </w:ins>
      <w:bookmarkEnd w:id="39"/>
    </w:p>
    <w:p w14:paraId="69BED61F" w14:textId="01227D08" w:rsidR="001A7ECB" w:rsidRPr="00BB1321" w:rsidRDefault="001A7ECB" w:rsidP="004200A1">
      <w:pPr>
        <w:overflowPunct w:val="0"/>
        <w:autoSpaceDE w:val="0"/>
        <w:autoSpaceDN w:val="0"/>
        <w:adjustRightInd w:val="0"/>
        <w:ind w:left="568" w:hanging="284"/>
        <w:textAlignment w:val="baseline"/>
        <w:rPr>
          <w:ins w:id="52" w:author="vivo-Chenli" w:date="2023-11-03T17:17:00Z"/>
        </w:rPr>
      </w:pPr>
      <w:ins w:id="53" w:author="vivo-Chenli-After RAN2#124" w:date="2023-11-22T09:00:00Z">
        <w:r>
          <w:t>-</w:t>
        </w:r>
        <w:r>
          <w:tab/>
        </w:r>
      </w:ins>
      <w:ins w:id="54" w:author="vivo-Chenli-After RAN2#124" w:date="2023-11-22T09:14:00Z">
        <w:r w:rsidR="002A6E60" w:rsidRPr="008A7FF1">
          <w:rPr>
            <w:rFonts w:eastAsia="SimSun"/>
            <w:lang w:eastAsia="ja-JP"/>
          </w:rPr>
          <w:t>RLC data PDUs</w:t>
        </w:r>
        <w:r w:rsidR="002A6E60">
          <w:rPr>
            <w:rFonts w:eastAsia="SimSun"/>
            <w:lang w:eastAsia="ja-JP"/>
          </w:rPr>
          <w:t xml:space="preserve"> </w:t>
        </w:r>
      </w:ins>
      <w:ins w:id="55" w:author="Benoist (Nokia)" w:date="2023-11-25T09:15:00Z">
        <w:r w:rsidR="00CA33A0">
          <w:rPr>
            <w:rFonts w:eastAsia="SimSun"/>
            <w:lang w:eastAsia="ja-JP"/>
          </w:rPr>
          <w:t xml:space="preserve">pending </w:t>
        </w:r>
      </w:ins>
      <w:ins w:id="56" w:author="Benoist (Nokia)" w:date="2023-11-25T09:16:00Z">
        <w:r w:rsidR="00CA33A0">
          <w:rPr>
            <w:rFonts w:eastAsia="SimSun"/>
            <w:lang w:eastAsia="ja-JP"/>
          </w:rPr>
          <w:t>retransmissio</w:t>
        </w:r>
      </w:ins>
      <w:ins w:id="57" w:author="Benoist (Nokia)" w:date="2023-11-25T09:21:00Z">
        <w:r w:rsidR="00CA33A0">
          <w:rPr>
            <w:rFonts w:eastAsia="SimSun"/>
            <w:lang w:eastAsia="ja-JP"/>
          </w:rPr>
          <w:t>n</w:t>
        </w:r>
      </w:ins>
      <w:ins w:id="58" w:author="vivo-Chenli-After RAN2#124-R" w:date="2023-11-28T10:14:00Z">
        <w:r w:rsidR="00982A36">
          <w:rPr>
            <w:rFonts w:eastAsia="SimSun"/>
            <w:lang w:eastAsia="ja-JP"/>
          </w:rPr>
          <w:t xml:space="preserve"> (RLC AM)</w:t>
        </w:r>
      </w:ins>
      <w:ins w:id="59" w:author="vivo-Chenli-After RAN2#124-R" w:date="2023-11-28T10:13:00Z">
        <w:r w:rsidR="005D6AC8">
          <w:rPr>
            <w:rFonts w:eastAsia="SimSun"/>
            <w:lang w:eastAsia="ja-JP"/>
          </w:rPr>
          <w:t>,</w:t>
        </w:r>
      </w:ins>
      <w:ins w:id="60" w:author="Benoist (Nokia)" w:date="2023-11-25T09:16:00Z">
        <w:r w:rsidR="00CA33A0">
          <w:rPr>
            <w:rFonts w:eastAsia="SimSun"/>
            <w:lang w:eastAsia="ja-JP"/>
          </w:rPr>
          <w:t xml:space="preserve"> and </w:t>
        </w:r>
      </w:ins>
      <w:ins w:id="61" w:author="vivo-Chenli-After RAN2#124" w:date="2023-11-22T09:14:00Z">
        <w:r w:rsidR="002A6E60">
          <w:rPr>
            <w:rFonts w:eastAsia="SimSun"/>
            <w:lang w:eastAsia="ja-JP"/>
          </w:rPr>
          <w:t>contain</w:t>
        </w:r>
      </w:ins>
      <w:ins w:id="62" w:author="Benoist (Nokia)" w:date="2023-11-25T09:13:00Z">
        <w:r w:rsidR="0007136C">
          <w:rPr>
            <w:rFonts w:eastAsia="SimSun"/>
            <w:lang w:eastAsia="ja-JP"/>
          </w:rPr>
          <w:t>ing</w:t>
        </w:r>
      </w:ins>
      <w:ins w:id="63" w:author="vivo-Chenli-After RAN2#124" w:date="2023-11-22T09:14:00Z">
        <w:r w:rsidR="002A6E60">
          <w:rPr>
            <w:rFonts w:eastAsia="SimSun"/>
            <w:lang w:eastAsia="ja-JP"/>
          </w:rPr>
          <w:t xml:space="preserve"> </w:t>
        </w:r>
      </w:ins>
      <w:ins w:id="64" w:author="Benoist (Nokia)" w:date="2023-11-25T09:21:00Z">
        <w:r w:rsidR="00CA33A0">
          <w:rPr>
            <w:rFonts w:eastAsia="SimSun"/>
            <w:lang w:eastAsia="ja-JP"/>
          </w:rPr>
          <w:t xml:space="preserve">a </w:t>
        </w:r>
      </w:ins>
      <w:ins w:id="65" w:author="vivo-Chenli-After RAN2#124" w:date="2023-11-22T09:14:00Z">
        <w:r w:rsidR="002A6E60">
          <w:rPr>
            <w:rFonts w:eastAsia="SimSun"/>
            <w:lang w:eastAsia="ja-JP"/>
          </w:rPr>
          <w:t>delay-critical RLC SDU</w:t>
        </w:r>
        <w:del w:id="66" w:author="Benoist (Nokia)" w:date="2023-11-25T09:21:00Z">
          <w:r w:rsidR="002A6E60" w:rsidDel="00CA33A0">
            <w:rPr>
              <w:rFonts w:eastAsia="SimSun"/>
              <w:lang w:eastAsia="ja-JP"/>
            </w:rPr>
            <w:delText>s</w:delText>
          </w:r>
        </w:del>
      </w:ins>
      <w:ins w:id="67" w:author="vivo-Chenli-After RAN2#124" w:date="2023-11-22T09:34:00Z">
        <w:r w:rsidR="00F7097E">
          <w:rPr>
            <w:rFonts w:eastAsia="SimSun"/>
            <w:lang w:eastAsia="ja-JP"/>
          </w:rPr>
          <w:t xml:space="preserve"> or </w:t>
        </w:r>
      </w:ins>
      <w:ins w:id="68" w:author="Benoist (Nokia)" w:date="2023-11-25T09:21:00Z">
        <w:r w:rsidR="00CA33A0">
          <w:rPr>
            <w:rFonts w:eastAsia="SimSun"/>
            <w:lang w:eastAsia="ja-JP"/>
          </w:rPr>
          <w:t xml:space="preserve">a </w:t>
        </w:r>
      </w:ins>
      <w:ins w:id="69" w:author="vivo-Chenli-After RAN2#124" w:date="2023-11-22T10:41:00Z">
        <w:r w:rsidR="00A72E79">
          <w:rPr>
            <w:rFonts w:eastAsia="SimSun"/>
            <w:lang w:eastAsia="ja-JP"/>
          </w:rPr>
          <w:t xml:space="preserve">delay-critical </w:t>
        </w:r>
      </w:ins>
      <w:ins w:id="70" w:author="vivo-Chenli-After RAN2#124" w:date="2023-11-22T09:34:00Z">
        <w:r w:rsidR="00F7097E">
          <w:rPr>
            <w:rFonts w:eastAsia="SimSun"/>
            <w:lang w:eastAsia="ja-JP"/>
          </w:rPr>
          <w:t>RLC SDU segment</w:t>
        </w:r>
      </w:ins>
      <w:ins w:id="71" w:author="vivo-Chenli-After RAN2#124" w:date="2023-11-22T10:48:00Z">
        <w:r w:rsidR="00111F03">
          <w:rPr>
            <w:rFonts w:eastAsia="SimSun"/>
            <w:lang w:eastAsia="ja-JP"/>
          </w:rPr>
          <w:t>.</w:t>
        </w:r>
      </w:ins>
    </w:p>
    <w:p w14:paraId="408E71A3" w14:textId="371B7544" w:rsidR="004200A1" w:rsidRPr="00F72DF4" w:rsidRDefault="00453D76" w:rsidP="00711B23">
      <w:pPr>
        <w:pStyle w:val="NO"/>
        <w:overflowPunct w:val="0"/>
        <w:autoSpaceDE w:val="0"/>
        <w:autoSpaceDN w:val="0"/>
        <w:adjustRightInd w:val="0"/>
        <w:textAlignment w:val="baseline"/>
        <w:rPr>
          <w:ins w:id="72" w:author="vivo-Chenli" w:date="2023-11-03T17:17:00Z"/>
          <w:rFonts w:eastAsia="SimSun"/>
          <w:lang w:eastAsia="zh-CN"/>
        </w:rPr>
      </w:pPr>
      <w:commentRangeStart w:id="73"/>
      <w:commentRangeStart w:id="74"/>
      <w:commentRangeStart w:id="75"/>
      <w:commentRangeStart w:id="76"/>
      <w:ins w:id="77" w:author="vivo-Chenli-After RAN2#124" w:date="2023-11-22T10:46:00Z">
        <w:r w:rsidRPr="00C17EB4">
          <w:t xml:space="preserve">NOTE </w:t>
        </w:r>
        <w:r w:rsidR="002B6514">
          <w:t>X</w:t>
        </w:r>
        <w:r w:rsidRPr="00C17EB4">
          <w:t>:</w:t>
        </w:r>
        <w:r w:rsidRPr="00C17EB4">
          <w:tab/>
        </w:r>
      </w:ins>
      <w:ins w:id="78" w:author="Benoist (Nokia)" w:date="2023-11-25T09:22:00Z">
        <w:r w:rsidR="00CA33A0">
          <w:t xml:space="preserve">Any </w:t>
        </w:r>
      </w:ins>
      <w:ins w:id="79" w:author="vivo-Chenli-After RAN2#124" w:date="2023-11-22T09:49:00Z">
        <w:r w:rsidR="00194678" w:rsidRPr="008A7FF1">
          <w:rPr>
            <w:rFonts w:eastAsia="SimSun"/>
            <w:lang w:eastAsia="ja-JP"/>
          </w:rPr>
          <w:t>RLC data PDU</w:t>
        </w:r>
        <w:r w:rsidR="00194678">
          <w:rPr>
            <w:rFonts w:eastAsia="SimSun"/>
            <w:lang w:eastAsia="ja-JP"/>
          </w:rPr>
          <w:t xml:space="preserve"> contain</w:t>
        </w:r>
      </w:ins>
      <w:ins w:id="80" w:author="Benoist (Nokia)" w:date="2023-11-25T09:22:00Z">
        <w:r w:rsidR="00CA33A0">
          <w:rPr>
            <w:rFonts w:eastAsia="SimSun"/>
            <w:lang w:eastAsia="ja-JP"/>
          </w:rPr>
          <w:t>ing</w:t>
        </w:r>
      </w:ins>
      <w:ins w:id="81" w:author="vivo-Chenli-After RAN2#124" w:date="2023-11-22T09:49:00Z">
        <w:r w:rsidR="00194678">
          <w:rPr>
            <w:rFonts w:eastAsia="SimSun"/>
            <w:lang w:eastAsia="ja-JP"/>
          </w:rPr>
          <w:t xml:space="preserve"> </w:t>
        </w:r>
      </w:ins>
      <w:ins w:id="82" w:author="Benoist (Nokia)" w:date="2023-11-25T09:22:00Z">
        <w:r w:rsidR="00CA33A0">
          <w:rPr>
            <w:rFonts w:eastAsia="SimSun"/>
            <w:lang w:eastAsia="ja-JP"/>
          </w:rPr>
          <w:t xml:space="preserve">a </w:t>
        </w:r>
      </w:ins>
      <w:ins w:id="83" w:author="vivo-Chenli-After RAN2#124" w:date="2023-11-22T10:41:00Z">
        <w:r w:rsidR="00A72E79">
          <w:rPr>
            <w:rFonts w:eastAsia="SimSun"/>
            <w:lang w:eastAsia="ja-JP"/>
          </w:rPr>
          <w:t>delay-critical</w:t>
        </w:r>
        <w:commentRangeStart w:id="84"/>
        <w:r w:rsidR="00A72E79">
          <w:rPr>
            <w:rFonts w:eastAsia="SimSun"/>
            <w:lang w:eastAsia="ja-JP"/>
          </w:rPr>
          <w:t xml:space="preserve"> </w:t>
        </w:r>
      </w:ins>
      <w:ins w:id="85" w:author="vivo-Chenli-After RAN2#124" w:date="2023-11-22T10:32:00Z">
        <w:r w:rsidR="007C045C">
          <w:rPr>
            <w:rFonts w:eastAsia="SimSun"/>
            <w:lang w:eastAsia="ja-JP"/>
          </w:rPr>
          <w:t>RLC SDU</w:t>
        </w:r>
      </w:ins>
      <w:commentRangeEnd w:id="84"/>
      <w:ins w:id="86" w:author="vivo-Chenli-After RAN2#124" w:date="2023-11-22T10:43:00Z">
        <w:r w:rsidR="00A72E79">
          <w:rPr>
            <w:rStyle w:val="CommentReference"/>
          </w:rPr>
          <w:commentReference w:id="84"/>
        </w:r>
      </w:ins>
      <w:ins w:id="87" w:author="vivo-Chenli-After RAN2#124" w:date="2023-11-22T10:32:00Z">
        <w:r w:rsidR="007C045C">
          <w:rPr>
            <w:rFonts w:eastAsia="SimSun"/>
            <w:lang w:eastAsia="ja-JP"/>
          </w:rPr>
          <w:t xml:space="preserve"> or </w:t>
        </w:r>
      </w:ins>
      <w:ins w:id="88" w:author="Benoist (Nokia)" w:date="2023-11-25T09:22:00Z">
        <w:r w:rsidR="00CA33A0">
          <w:rPr>
            <w:rFonts w:eastAsia="SimSun"/>
            <w:lang w:eastAsia="ja-JP"/>
          </w:rPr>
          <w:t xml:space="preserve">a </w:t>
        </w:r>
      </w:ins>
      <w:ins w:id="89" w:author="vivo-Chenli-After RAN2#124" w:date="2023-11-22T10:09:00Z">
        <w:r w:rsidR="00EC3151">
          <w:rPr>
            <w:rFonts w:eastAsia="SimSun"/>
            <w:lang w:eastAsia="ja-JP"/>
          </w:rPr>
          <w:t xml:space="preserve">segment of </w:t>
        </w:r>
      </w:ins>
      <w:ins w:id="90" w:author="Benoist (Nokia)" w:date="2023-11-25T09:23:00Z">
        <w:r w:rsidR="00CA33A0">
          <w:rPr>
            <w:rFonts w:eastAsia="SimSun"/>
            <w:lang w:eastAsia="ja-JP"/>
          </w:rPr>
          <w:t xml:space="preserve">a </w:t>
        </w:r>
      </w:ins>
      <w:ins w:id="91" w:author="vivo-Chenli-After RAN2#124" w:date="2023-11-22T10:41:00Z">
        <w:r w:rsidR="00A72E79">
          <w:rPr>
            <w:rFonts w:eastAsia="SimSun"/>
            <w:lang w:eastAsia="ja-JP"/>
          </w:rPr>
          <w:t>delay-critical</w:t>
        </w:r>
        <w:r w:rsidR="00A72E79">
          <w:rPr>
            <w:rFonts w:eastAsia="SimSun"/>
            <w:lang w:eastAsia="zh-CN"/>
          </w:rPr>
          <w:t xml:space="preserve"> </w:t>
        </w:r>
      </w:ins>
      <w:ins w:id="92" w:author="vivo-Chenli-After RAN2#124" w:date="2023-11-22T09:50:00Z">
        <w:r w:rsidR="00194678">
          <w:rPr>
            <w:rFonts w:eastAsia="SimSun"/>
            <w:lang w:eastAsia="zh-CN"/>
          </w:rPr>
          <w:t>RLC SDU</w:t>
        </w:r>
      </w:ins>
      <w:ins w:id="93" w:author="vivo-Chenli-After RAN2#124" w:date="2023-11-22T10:36:00Z">
        <w:del w:id="94" w:author="Benoist (Nokia)" w:date="2023-11-25T09:24:00Z">
          <w:r w:rsidR="00315D4B" w:rsidDel="00CA33A0">
            <w:rPr>
              <w:rFonts w:eastAsia="SimSun"/>
              <w:lang w:eastAsia="zh-CN"/>
            </w:rPr>
            <w:delText xml:space="preserve"> </w:delText>
          </w:r>
        </w:del>
        <w:r w:rsidR="00315D4B">
          <w:rPr>
            <w:rFonts w:eastAsia="SimSun"/>
            <w:lang w:eastAsia="zh-CN"/>
          </w:rPr>
          <w:t xml:space="preserve">should be </w:t>
        </w:r>
      </w:ins>
      <w:ins w:id="95" w:author="vivo-Chenli-After RAN2#124" w:date="2023-11-22T10:48:00Z">
        <w:r w:rsidR="005534D5">
          <w:rPr>
            <w:rFonts w:eastAsia="SimSun"/>
            <w:lang w:eastAsia="zh-CN"/>
          </w:rPr>
          <w:t>considered</w:t>
        </w:r>
      </w:ins>
      <w:ins w:id="96" w:author="vivo-Chenli-After RAN2#124" w:date="2023-11-22T10:37:00Z">
        <w:r w:rsidR="00997907">
          <w:rPr>
            <w:rFonts w:eastAsia="SimSun"/>
            <w:lang w:eastAsia="zh-CN"/>
          </w:rPr>
          <w:t xml:space="preserve"> as </w:t>
        </w:r>
      </w:ins>
      <w:ins w:id="97" w:author="vivo-Chenli-After RAN2#124" w:date="2023-11-22T10:38:00Z">
        <w:r w:rsidR="00B061CC">
          <w:rPr>
            <w:rFonts w:eastAsia="SimSun"/>
            <w:lang w:eastAsia="ja-JP"/>
          </w:rPr>
          <w:t xml:space="preserve">delay-critical </w:t>
        </w:r>
        <w:r w:rsidR="00B061CC" w:rsidRPr="008A7FF1">
          <w:rPr>
            <w:rFonts w:eastAsia="SimSun"/>
            <w:lang w:eastAsia="ja-JP"/>
          </w:rPr>
          <w:t>RLC data volume</w:t>
        </w:r>
      </w:ins>
      <w:ins w:id="98" w:author="Benoist (Nokia)" w:date="2023-11-25T09:24:00Z">
        <w:r w:rsidR="00CA33A0">
          <w:rPr>
            <w:rFonts w:eastAsia="SimSun"/>
            <w:lang w:eastAsia="ja-JP"/>
          </w:rPr>
          <w:t xml:space="preserve"> as long as it has not been </w:t>
        </w:r>
        <w:commentRangeStart w:id="99"/>
        <w:commentRangeStart w:id="100"/>
        <w:commentRangeStart w:id="101"/>
        <w:commentRangeStart w:id="102"/>
        <w:r w:rsidR="00CA33A0">
          <w:rPr>
            <w:rFonts w:eastAsia="SimSun"/>
            <w:lang w:eastAsia="ja-JP"/>
          </w:rPr>
          <w:t>discarded</w:t>
        </w:r>
      </w:ins>
      <w:commentRangeEnd w:id="99"/>
      <w:r w:rsidR="00452D8C">
        <w:rPr>
          <w:rStyle w:val="CommentReference"/>
        </w:rPr>
        <w:commentReference w:id="99"/>
      </w:r>
      <w:commentRangeEnd w:id="100"/>
      <w:r w:rsidR="004B1D3E">
        <w:rPr>
          <w:rStyle w:val="CommentReference"/>
        </w:rPr>
        <w:commentReference w:id="100"/>
      </w:r>
      <w:commentRangeEnd w:id="101"/>
      <w:r w:rsidR="00CE132A">
        <w:rPr>
          <w:rStyle w:val="CommentReference"/>
        </w:rPr>
        <w:commentReference w:id="101"/>
      </w:r>
      <w:commentRangeEnd w:id="102"/>
      <w:r w:rsidR="00F94967">
        <w:rPr>
          <w:rStyle w:val="CommentReference"/>
        </w:rPr>
        <w:commentReference w:id="102"/>
      </w:r>
      <w:ins w:id="103" w:author="vivo-Chenli-After RAN2#124" w:date="2023-11-22T09:50:00Z">
        <w:r w:rsidR="00E1134C">
          <w:rPr>
            <w:rFonts w:eastAsia="SimSun"/>
            <w:lang w:eastAsia="zh-CN"/>
          </w:rPr>
          <w:t>.</w:t>
        </w:r>
      </w:ins>
      <w:commentRangeEnd w:id="73"/>
      <w:r w:rsidR="00CF5E3E">
        <w:rPr>
          <w:rStyle w:val="CommentReference"/>
        </w:rPr>
        <w:commentReference w:id="73"/>
      </w:r>
      <w:commentRangeEnd w:id="74"/>
      <w:r w:rsidR="00FD5316">
        <w:rPr>
          <w:rStyle w:val="CommentReference"/>
        </w:rPr>
        <w:commentReference w:id="74"/>
      </w:r>
      <w:commentRangeEnd w:id="75"/>
      <w:r w:rsidR="008C56F4">
        <w:rPr>
          <w:rStyle w:val="CommentReference"/>
        </w:rPr>
        <w:commentReference w:id="75"/>
      </w:r>
      <w:commentRangeEnd w:id="76"/>
      <w:r w:rsidR="00B039D3">
        <w:rPr>
          <w:rStyle w:val="CommentReference"/>
        </w:rPr>
        <w:commentReference w:id="76"/>
      </w:r>
    </w:p>
    <w:p w14:paraId="33AA52A2" w14:textId="78BCFCDB" w:rsidR="004200A1" w:rsidRPr="00E623B1" w:rsidDel="00E76404" w:rsidRDefault="004200A1" w:rsidP="004200A1">
      <w:pPr>
        <w:pStyle w:val="EditorsNote"/>
        <w:jc w:val="both"/>
        <w:rPr>
          <w:ins w:id="105" w:author="vivo-Chenli" w:date="2023-11-03T17:17:00Z"/>
          <w:del w:id="106" w:author="vivo-Chenli-After RAN2#124" w:date="2023-11-22T09:35:00Z"/>
        </w:rPr>
      </w:pPr>
      <w:ins w:id="107" w:author="vivo-Chenli" w:date="2023-11-03T17:17:00Z">
        <w:del w:id="108"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09" w:author="vivo-Chenli" w:date="2023-11-03T17:17:00Z"/>
          <w:del w:id="110" w:author="vivo-Chenli-After RAN2#124" w:date="2023-11-22T09:35:00Z"/>
        </w:rPr>
      </w:pPr>
      <w:ins w:id="111" w:author="vivo-Chenli" w:date="2023-11-03T17:17:00Z">
        <w:del w:id="112"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13" w:author="vivo-Chenli" w:date="2023-11-03T17:17:00Z"/>
          <w:del w:id="114" w:author="vivo-Chenli-After RAN2#124" w:date="2023-11-22T09:51:00Z"/>
          <w:rFonts w:eastAsia="SimSun"/>
          <w:lang w:eastAsia="ja-JP"/>
        </w:rPr>
      </w:pPr>
      <w:ins w:id="115" w:author="vivo-Chenli" w:date="2023-11-03T17:17:00Z">
        <w:del w:id="116"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17" w:author="vivo-Chenli" w:date="2023-11-03T17:17:00Z"/>
          <w:del w:id="118" w:author="vivo-Chenli-After RAN2#124" w:date="2023-11-22T09:35:00Z"/>
        </w:rPr>
      </w:pPr>
      <w:ins w:id="119" w:author="vivo-Chenli" w:date="2023-11-03T17:17:00Z">
        <w:del w:id="120"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21A60EF9"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StatusProhibit</w:t>
      </w:r>
      <w:r w:rsidRPr="008A7FF1">
        <w:rPr>
          <w:rFonts w:eastAsia="SimSun"/>
          <w:lang w:eastAsia="ja-JP"/>
        </w:rPr>
        <w:t xml:space="preserve"> is not running or has expired, the UE shall estimate the size of the STATUS PDU that will be transmitted in the next transmission opportunity, and consider this as part of RLC data volume</w:t>
      </w:r>
      <w:ins w:id="121" w:author="vivo-Chenli-After RAN2#124" w:date="2023-11-21T18:50:00Z">
        <w:r w:rsidR="00F700FF">
          <w:rPr>
            <w:rFonts w:eastAsia="SimSun"/>
            <w:lang w:eastAsia="ja-JP"/>
          </w:rPr>
          <w:t xml:space="preserve"> 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ins>
      <w:ins w:id="122" w:author="vivo-Chenli-After RAN2#124-R" w:date="2023-11-28T10:26:00Z">
        <w:r w:rsidR="00BC13CB">
          <w:rPr>
            <w:rFonts w:eastAsia="SimSun"/>
            <w:lang w:eastAsia="ja-JP"/>
          </w:rPr>
          <w:t xml:space="preserve">as part of delay-critical RLC data volume for </w:t>
        </w:r>
      </w:ins>
      <w:ins w:id="123" w:author="vivo-Chenli-After RAN2#124" w:date="2023-11-21T18:50:00Z">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lastRenderedPageBreak/>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lastRenderedPageBreak/>
              <w:t>4.</w:t>
            </w:r>
            <w:r>
              <w:rPr>
                <w:lang w:eastAsia="zh-CN"/>
              </w:rPr>
              <w:tab/>
              <w:t>Support single delay information per LCG as baseline for Rel-18 DSR.  The remaining time (the shortest remaining time in the LCG) will be explicitly repo rted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The PDU (s) stored in RLC with discardTimer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vivo-Chenli-After RAN2#124" w:date="2023-11-22T10:43:00Z" w:initials="v">
    <w:p w14:paraId="2C4C18F8" w14:textId="6EC435A6" w:rsidR="00A72E79" w:rsidRDefault="00A72E79">
      <w:pPr>
        <w:pStyle w:val="CommentText"/>
        <w:rPr>
          <w:rFonts w:eastAsiaTheme="minorEastAsia"/>
          <w:lang w:eastAsia="zh-CN"/>
        </w:rPr>
      </w:pPr>
      <w:r>
        <w:rPr>
          <w:rFonts w:eastAsiaTheme="minorEastAsia"/>
          <w:lang w:eastAsia="zh-CN"/>
        </w:rPr>
        <w:t xml:space="preserve">Bot </w:t>
      </w:r>
      <w:r>
        <w:rPr>
          <w:rStyle w:val="CommentReferenc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CommentText"/>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CommentText"/>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99" w:author="LGE-SeungJune" w:date="2023-11-27T16:12:00Z" w:initials="SJYI">
    <w:p w14:paraId="5872BC63" w14:textId="3309A82F" w:rsidR="00452D8C" w:rsidRDefault="00452D8C">
      <w:pPr>
        <w:pStyle w:val="CommentText"/>
        <w:rPr>
          <w:lang w:eastAsia="ko-KR"/>
        </w:rPr>
      </w:pPr>
      <w:r>
        <w:rPr>
          <w:rStyle w:val="CommentReference"/>
        </w:rPr>
        <w:annotationRef/>
      </w:r>
      <w:r>
        <w:rPr>
          <w:rFonts w:hint="eastAsia"/>
          <w:lang w:eastAsia="ko-KR"/>
        </w:rPr>
        <w:t>T</w:t>
      </w:r>
      <w:r>
        <w:rPr>
          <w:lang w:eastAsia="ko-KR"/>
        </w:rPr>
        <w:t>he need for the NOTE X is not clear. I think the bullets above the NOTE X give sufficient information.</w:t>
      </w:r>
    </w:p>
  </w:comment>
  <w:comment w:id="100" w:author="vivo-Chenli-After RAN2#124-R" w:date="2023-11-28T10:31:00Z" w:initials="v">
    <w:p w14:paraId="75B904DA" w14:textId="2BBB1EC9" w:rsidR="004B1D3E" w:rsidRPr="004B1D3E" w:rsidRDefault="004B1D3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intention for the note is to capture the case “</w:t>
      </w:r>
      <w:r>
        <w:rPr>
          <w:lang w:eastAsia="zh-CN"/>
        </w:rPr>
        <w:t>The PDU (s) stored in RLC with discardTimer expired, but has not been discarded, should be calculated in the data volume in RLC for DSR</w:t>
      </w:r>
      <w:r>
        <w:rPr>
          <w:rFonts w:eastAsiaTheme="minorEastAsia"/>
          <w:lang w:eastAsia="zh-CN"/>
        </w:rPr>
        <w:t xml:space="preserve">”. Some companies think the current normative text already include it, while some companies think it needs further clarification. Thus, a note is added here.  </w:t>
      </w:r>
    </w:p>
  </w:comment>
  <w:comment w:id="101" w:author="HW-Cristina QIANG" w:date="2023-11-28T18:57:00Z" w:initials="Cr">
    <w:p w14:paraId="5F640B26" w14:textId="52A3081D" w:rsidR="00CE132A" w:rsidRPr="00CE132A" w:rsidRDefault="00CE132A">
      <w:pPr>
        <w:pStyle w:val="CommentText"/>
      </w:pPr>
      <w:r>
        <w:rPr>
          <w:rStyle w:val="CommentReference"/>
        </w:rPr>
        <w:annotationRef/>
      </w:r>
      <w:r>
        <w:t>We think it is necessary to have this note. Othersiwe when the PDCP indicates the PDU discarding, there is one possible understanding is that those PDUs are not urgent anymore, as they are in fact already expired. This note is used to clarify that in this case, those PDUs should be still process as urgent.</w:t>
      </w:r>
      <w:r w:rsidR="00F24817">
        <w:t xml:space="preserve"> </w:t>
      </w:r>
    </w:p>
  </w:comment>
  <w:comment w:id="102" w:author="CATT" w:date="2023-11-28T16:15:00Z" w:initials="CATT">
    <w:p w14:paraId="1AB9EBDD" w14:textId="77777777" w:rsidR="00F94967" w:rsidRDefault="00F94967" w:rsidP="005A17F8">
      <w:pPr>
        <w:pStyle w:val="CommentText"/>
      </w:pPr>
      <w:r>
        <w:rPr>
          <w:rStyle w:val="CommentReference"/>
        </w:rPr>
        <w:annotationRef/>
      </w:r>
      <w:r>
        <w:t>We agree with LGE. From legacy RLC text, when notified to discard an SDU, RLC will not do it if the SDU (or a segment thereof) has been submitted to lower layer. Then, the case where the discard timer has expired and the SDU (or a segment thereof) has already been submitted to lower layer is already covered by the 3 bullets above the NOTE X, i.e. the SDU remains considered as delay-critical. Otherwise it would have required a specific additional normative text saying that the "delay-critical" indication is "cancelled" when the SDU is indicated by PDCP to be discarded. In abscence of such text, we don't think there is room for mis-interpretation here.</w:t>
      </w:r>
    </w:p>
  </w:comment>
  <w:comment w:id="73" w:author="Benoist (Nokia)" w:date="2023-11-25T09:26:00Z" w:initials="SBP">
    <w:p w14:paraId="4056D9F6" w14:textId="7ACA747F" w:rsidR="00CF5E3E" w:rsidRDefault="00CF5E3E" w:rsidP="00CF5E3E">
      <w:r>
        <w:rPr>
          <w:rStyle w:val="CommentReference"/>
        </w:rPr>
        <w:annotationRef/>
      </w:r>
      <w:bookmarkStart w:id="104" w:name="OLE_LINK6"/>
      <w:r>
        <w:rPr>
          <w:color w:val="000000"/>
        </w:rPr>
        <w:t>Simplified wording. RLC has no visibility on the PDCP discard timer so I think we should remove that part.</w:t>
      </w:r>
      <w:bookmarkEnd w:id="104"/>
    </w:p>
  </w:comment>
  <w:comment w:id="74" w:author="Futurewei (Yunsong)" w:date="2023-11-26T11:38:00Z" w:initials="YY">
    <w:p w14:paraId="3F1C26CD" w14:textId="77777777" w:rsidR="006C4E5D" w:rsidRDefault="00FD5316">
      <w:pPr>
        <w:pStyle w:val="CommentText"/>
      </w:pPr>
      <w:r>
        <w:rPr>
          <w:rStyle w:val="CommentReference"/>
        </w:rPr>
        <w:annotationRef/>
      </w:r>
      <w:r w:rsidR="006C4E5D">
        <w:t xml:space="preserve">Agree with Nokia that the RLC may not have visibility of discardTimer. Rather, the discard is indicated to the RLC. </w:t>
      </w:r>
    </w:p>
    <w:p w14:paraId="7FB66672" w14:textId="77777777" w:rsidR="006C4E5D" w:rsidRDefault="006C4E5D" w:rsidP="00252BBC">
      <w:pPr>
        <w:pStyle w:val="CommentText"/>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75" w:author="OPPO-Zhe Fu" w:date="2023-11-27T11:49:00Z" w:initials="ZF">
    <w:p w14:paraId="2C3AE2E3" w14:textId="77777777" w:rsidR="008C56F4" w:rsidRDefault="008C56F4">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gree with Nokia to simplify the wording due to the invisibility of the PDCP discard timer in the RLC layer. </w:t>
      </w:r>
    </w:p>
    <w:p w14:paraId="6C909D91" w14:textId="316B4CA5" w:rsidR="008C56F4" w:rsidRPr="008C56F4" w:rsidRDefault="008C56F4">
      <w:pPr>
        <w:pStyle w:val="CommentText"/>
        <w:rPr>
          <w:rFonts w:eastAsiaTheme="minorEastAsia"/>
          <w:lang w:eastAsia="zh-CN"/>
        </w:rPr>
      </w:pPr>
      <w:r>
        <w:rPr>
          <w:rFonts w:eastAsiaTheme="minorEastAsia"/>
          <w:lang w:eastAsia="zh-CN"/>
        </w:rPr>
        <w:t xml:space="preserve">On the need for NOTE X, my previous understanding was that if the RLC </w:t>
      </w:r>
      <w:r w:rsidR="00EE3DB8">
        <w:rPr>
          <w:rFonts w:eastAsiaTheme="minorEastAsia"/>
          <w:lang w:eastAsia="zh-CN"/>
        </w:rPr>
        <w:t xml:space="preserve">layer </w:t>
      </w:r>
      <w:r>
        <w:rPr>
          <w:rFonts w:eastAsiaTheme="minorEastAsia"/>
          <w:lang w:eastAsia="zh-CN"/>
        </w:rPr>
        <w:t xml:space="preserve">can use the combination of the discard indication and the </w:t>
      </w:r>
      <w:r w:rsidR="00EE3DB8">
        <w:rPr>
          <w:rFonts w:eastAsiaTheme="minorEastAsia"/>
          <w:lang w:eastAsia="zh-CN"/>
        </w:rPr>
        <w:t>delay-</w:t>
      </w:r>
      <w:r>
        <w:rPr>
          <w:rFonts w:eastAsiaTheme="minorEastAsia"/>
          <w:lang w:eastAsia="zh-CN"/>
        </w:rPr>
        <w:t>critical indication(e.g. by its implementation)</w:t>
      </w:r>
      <w:r w:rsidR="00EE3DB8">
        <w:rPr>
          <w:rFonts w:eastAsiaTheme="minorEastAsia"/>
          <w:lang w:eastAsia="zh-CN"/>
        </w:rPr>
        <w:t xml:space="preserve">, there is no need to have a NOTE like this since the case is captured by the normative text above. But, if companies think it is not sufficient, we are also okay to clarify the case with a NOTE. </w:t>
      </w:r>
    </w:p>
  </w:comment>
  <w:comment w:id="76" w:author="vivo-Chenli-After RAN2#124-R" w:date="2023-11-28T10:28:00Z" w:initials="v">
    <w:p w14:paraId="381DD263" w14:textId="77777777" w:rsidR="00B039D3" w:rsidRDefault="00B039D3">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 xml:space="preserve">K. Fine with Benoist’s suggestion. </w:t>
      </w:r>
    </w:p>
    <w:p w14:paraId="44E3A5E3" w14:textId="0308804F" w:rsidR="00B039D3" w:rsidRPr="00B039D3" w:rsidRDefault="00B039D3">
      <w:pPr>
        <w:pStyle w:val="CommentText"/>
        <w:rPr>
          <w:rFonts w:eastAsiaTheme="minorEastAsia"/>
          <w:lang w:eastAsia="zh-CN"/>
        </w:rPr>
      </w:pPr>
      <w:r>
        <w:rPr>
          <w:rFonts w:eastAsiaTheme="minorEastAsia" w:hint="eastAsia"/>
          <w:lang w:eastAsia="zh-CN"/>
        </w:rPr>
        <w:t>@</w:t>
      </w:r>
      <w:r>
        <w:rPr>
          <w:rFonts w:eastAsiaTheme="minorEastAsia"/>
          <w:lang w:eastAsia="zh-CN"/>
        </w:rPr>
        <w:t>Futurewei,</w:t>
      </w:r>
      <w:r w:rsidR="004B1D3E">
        <w:rPr>
          <w:rFonts w:eastAsiaTheme="minorEastAsia"/>
          <w:lang w:eastAsia="zh-CN"/>
        </w:rPr>
        <w:t xml:space="preserve"> we also think the case should be included in the normative text. While the current normative text only mentions the delay critical indication, but the trueth is the legacy discard indication should be also considered here. Like OPPO mentioned, this needs some UE internal implementation. Thus, we think it is better to have a note the describle this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5B9EBB" w15:done="0"/>
  <w15:commentEx w15:paraId="5872BC63" w15:done="0"/>
  <w15:commentEx w15:paraId="75B904DA" w15:paraIdParent="5872BC63" w15:done="0"/>
  <w15:commentEx w15:paraId="5F640B26" w15:paraIdParent="5872BC63" w15:done="0"/>
  <w15:commentEx w15:paraId="1AB9EBDD" w15:paraIdParent="5872BC63" w15:done="0"/>
  <w15:commentEx w15:paraId="4056D9F6" w15:done="0"/>
  <w15:commentEx w15:paraId="7FB66672" w15:paraIdParent="4056D9F6" w15:done="0"/>
  <w15:commentEx w15:paraId="6C909D91" w15:paraIdParent="4056D9F6" w15:done="0"/>
  <w15:commentEx w15:paraId="44E3A5E3" w15:paraIdParent="4056D9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859BD" w16cex:dateUtc="2023-11-22T02:43:00Z"/>
  <w16cex:commentExtensible w16cex:durableId="29103FED" w16cex:dateUtc="2023-11-28T02:31:00Z"/>
  <w16cex:commentExtensible w16cex:durableId="1B7C6294" w16cex:dateUtc="2023-11-28T15:15:00Z"/>
  <w16cex:commentExtensible w16cex:durableId="26F81F9E" w16cex:dateUtc="2023-11-25T00:26:00Z"/>
  <w16cex:commentExtensible w16cex:durableId="290DACB2" w16cex:dateUtc="2023-11-26T19:38:00Z"/>
  <w16cex:commentExtensible w16cex:durableId="290F00D0" w16cex:dateUtc="2023-11-27T03:49:00Z"/>
  <w16cex:commentExtensible w16cex:durableId="29103F38" w16cex:dateUtc="2023-11-2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B9EBB" w16cid:durableId="290859BD"/>
  <w16cid:commentId w16cid:paraId="5872BC63" w16cid:durableId="2910370C"/>
  <w16cid:commentId w16cid:paraId="75B904DA" w16cid:durableId="29103FED"/>
  <w16cid:commentId w16cid:paraId="5F640B26" w16cid:durableId="7E4ECC59"/>
  <w16cid:commentId w16cid:paraId="1AB9EBDD" w16cid:durableId="1B7C6294"/>
  <w16cid:commentId w16cid:paraId="4056D9F6" w16cid:durableId="26F81F9E"/>
  <w16cid:commentId w16cid:paraId="7FB66672" w16cid:durableId="290DACB2"/>
  <w16cid:commentId w16cid:paraId="6C909D91" w16cid:durableId="290F00D0"/>
  <w16cid:commentId w16cid:paraId="44E3A5E3" w16cid:durableId="29103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8C1E1" w14:textId="77777777" w:rsidR="006408C4" w:rsidRDefault="006408C4">
      <w:pPr>
        <w:spacing w:after="0"/>
      </w:pPr>
      <w:r>
        <w:separator/>
      </w:r>
    </w:p>
  </w:endnote>
  <w:endnote w:type="continuationSeparator" w:id="0">
    <w:p w14:paraId="31930928" w14:textId="77777777" w:rsidR="006408C4" w:rsidRDefault="006408C4">
      <w:pPr>
        <w:spacing w:after="0"/>
      </w:pPr>
      <w:r>
        <w:continuationSeparator/>
      </w:r>
    </w:p>
  </w:endnote>
  <w:endnote w:type="continuationNotice" w:id="1">
    <w:p w14:paraId="6D54401B" w14:textId="77777777" w:rsidR="006408C4" w:rsidRDefault="006408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5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E542A" w14:textId="77777777" w:rsidR="006408C4" w:rsidRDefault="006408C4">
      <w:pPr>
        <w:spacing w:after="0"/>
      </w:pPr>
      <w:r>
        <w:separator/>
      </w:r>
    </w:p>
  </w:footnote>
  <w:footnote w:type="continuationSeparator" w:id="0">
    <w:p w14:paraId="310EA0DC" w14:textId="77777777" w:rsidR="006408C4" w:rsidRDefault="006408C4">
      <w:pPr>
        <w:spacing w:after="0"/>
      </w:pPr>
      <w:r>
        <w:continuationSeparator/>
      </w:r>
    </w:p>
  </w:footnote>
  <w:footnote w:type="continuationNotice" w:id="1">
    <w:p w14:paraId="78BE3404" w14:textId="77777777" w:rsidR="006408C4" w:rsidRDefault="006408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16cid:durableId="1759793515">
    <w:abstractNumId w:val="5"/>
  </w:num>
  <w:num w:numId="2" w16cid:durableId="1296377268">
    <w:abstractNumId w:val="13"/>
  </w:num>
  <w:num w:numId="3" w16cid:durableId="2061634897">
    <w:abstractNumId w:val="25"/>
  </w:num>
  <w:num w:numId="4" w16cid:durableId="1948466426">
    <w:abstractNumId w:val="30"/>
  </w:num>
  <w:num w:numId="5" w16cid:durableId="279579867">
    <w:abstractNumId w:val="9"/>
  </w:num>
  <w:num w:numId="6" w16cid:durableId="1021780709">
    <w:abstractNumId w:val="11"/>
  </w:num>
  <w:num w:numId="7" w16cid:durableId="1257711313">
    <w:abstractNumId w:val="1"/>
  </w:num>
  <w:num w:numId="8" w16cid:durableId="985664645">
    <w:abstractNumId w:val="26"/>
  </w:num>
  <w:num w:numId="9" w16cid:durableId="205870509">
    <w:abstractNumId w:val="14"/>
  </w:num>
  <w:num w:numId="10" w16cid:durableId="1251430600">
    <w:abstractNumId w:val="7"/>
  </w:num>
  <w:num w:numId="11" w16cid:durableId="84615421">
    <w:abstractNumId w:val="8"/>
  </w:num>
  <w:num w:numId="12" w16cid:durableId="862667400">
    <w:abstractNumId w:val="23"/>
  </w:num>
  <w:num w:numId="13" w16cid:durableId="2124884222">
    <w:abstractNumId w:val="18"/>
  </w:num>
  <w:num w:numId="14" w16cid:durableId="1845432745">
    <w:abstractNumId w:val="16"/>
  </w:num>
  <w:num w:numId="15" w16cid:durableId="709691286">
    <w:abstractNumId w:val="24"/>
  </w:num>
  <w:num w:numId="16" w16cid:durableId="1667779101">
    <w:abstractNumId w:val="10"/>
  </w:num>
  <w:num w:numId="17" w16cid:durableId="526917719">
    <w:abstractNumId w:val="22"/>
  </w:num>
  <w:num w:numId="18" w16cid:durableId="1014922856">
    <w:abstractNumId w:val="21"/>
  </w:num>
  <w:num w:numId="19" w16cid:durableId="426462133">
    <w:abstractNumId w:val="29"/>
  </w:num>
  <w:num w:numId="20" w16cid:durableId="188881661">
    <w:abstractNumId w:val="17"/>
  </w:num>
  <w:num w:numId="21" w16cid:durableId="284698080">
    <w:abstractNumId w:val="6"/>
  </w:num>
  <w:num w:numId="22" w16cid:durableId="1327320103">
    <w:abstractNumId w:val="31"/>
  </w:num>
  <w:num w:numId="23" w16cid:durableId="883099731">
    <w:abstractNumId w:val="2"/>
  </w:num>
  <w:num w:numId="24" w16cid:durableId="985546973">
    <w:abstractNumId w:val="12"/>
  </w:num>
  <w:num w:numId="25" w16cid:durableId="1193955011">
    <w:abstractNumId w:val="28"/>
  </w:num>
  <w:num w:numId="26" w16cid:durableId="546450393">
    <w:abstractNumId w:val="19"/>
  </w:num>
  <w:num w:numId="27" w16cid:durableId="876894549">
    <w:abstractNumId w:val="26"/>
  </w:num>
  <w:num w:numId="28" w16cid:durableId="8118706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173797473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711418485">
    <w:abstractNumId w:val="27"/>
  </w:num>
  <w:num w:numId="31" w16cid:durableId="2144302207">
    <w:abstractNumId w:val="4"/>
  </w:num>
  <w:num w:numId="32" w16cid:durableId="1852140773">
    <w:abstractNumId w:val="3"/>
  </w:num>
  <w:num w:numId="33" w16cid:durableId="383874453">
    <w:abstractNumId w:val="32"/>
  </w:num>
  <w:num w:numId="34" w16cid:durableId="1922909079">
    <w:abstractNumId w:val="15"/>
  </w:num>
  <w:num w:numId="35" w16cid:durableId="969895024">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R">
    <w15:presenceInfo w15:providerId="None" w15:userId="vivo-Chenli-After RAN2#124-R"/>
  </w15:person>
  <w15:person w15:author="vivo-Chenli-After RAN2#124">
    <w15:presenceInfo w15:providerId="None" w15:userId="vivo-Chenli-After RAN2#124"/>
  </w15:person>
  <w15:person w15:author="LGE-SeungJune">
    <w15:presenceInfo w15:providerId="None" w15:userId="LGE-SeungJune"/>
  </w15:person>
  <w15:person w15:author="HW-Cristina QIANG">
    <w15:presenceInfo w15:providerId="None" w15:userId="HW-Cristina QIANG"/>
  </w15:person>
  <w15:person w15:author="CATT">
    <w15:presenceInfo w15:providerId="None" w15:userId="CATT"/>
  </w15:person>
  <w15:person w15:author="Futurewei (Yunsong)">
    <w15:presenceInfo w15:providerId="None" w15:userId="Futurewei (Yunsong)"/>
  </w15:person>
  <w15:person w15:author="OPPO-Zhe Fu">
    <w15:presenceInfo w15:providerId="None" w15:userId="OPPO-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6F4"/>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3869"/>
    <w:rsid w:val="00B039BD"/>
    <w:rsid w:val="00B039D3"/>
    <w:rsid w:val="00B044B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994EB4FD-BCB6-41B0-9E49-44DE0F305543}">
  <ds:schemaRefs>
    <ds:schemaRef ds:uri="http://schemas.openxmlformats.org/officeDocument/2006/bibliography"/>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1456</Words>
  <Characters>8305</Characters>
  <Application>Microsoft Office Word</Application>
  <DocSecurity>0</DocSecurity>
  <Lines>69</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3</cp:revision>
  <cp:lastPrinted>2021-08-31T01:10:00Z</cp:lastPrinted>
  <dcterms:created xsi:type="dcterms:W3CDTF">2023-11-28T14:06:00Z</dcterms:created>
  <dcterms:modified xsi:type="dcterms:W3CDTF">2023-11-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